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365377" w14:textId="267DA572" w:rsidR="00F4575B" w:rsidRDefault="00F4575B" w:rsidP="00F4575B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="007557E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6B2CB746" w14:textId="4EFE788E" w:rsidR="00F4575B" w:rsidRPr="00F13271" w:rsidRDefault="00F4575B" w:rsidP="00F4575B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  <w:t xml:space="preserve"> </w:t>
      </w:r>
    </w:p>
    <w:p w14:paraId="7DCC1A7A" w14:textId="77777777" w:rsidR="007331AE" w:rsidRDefault="007331AE" w:rsidP="007331AE">
      <w:pPr>
        <w:rPr>
          <w:rFonts w:ascii="Times New Roman" w:hAnsi="Times New Roman" w:cs="Times New Roman"/>
          <w:sz w:val="24"/>
          <w:szCs w:val="24"/>
        </w:rPr>
      </w:pPr>
    </w:p>
    <w:p w14:paraId="1A20A94B" w14:textId="77777777" w:rsidR="007331AE" w:rsidRDefault="007331AE" w:rsidP="007331AE">
      <w:pPr>
        <w:rPr>
          <w:rFonts w:ascii="Times New Roman" w:hAnsi="Times New Roman" w:cs="Times New Roman"/>
          <w:sz w:val="24"/>
          <w:szCs w:val="24"/>
        </w:rPr>
      </w:pPr>
    </w:p>
    <w:p w14:paraId="5998BBC3" w14:textId="77777777" w:rsidR="007331AE" w:rsidRPr="007331AE" w:rsidRDefault="007331AE" w:rsidP="007331AE">
      <w:pPr>
        <w:rPr>
          <w:rFonts w:ascii="Times New Roman" w:hAnsi="Times New Roman" w:cs="Times New Roman"/>
          <w:sz w:val="24"/>
          <w:szCs w:val="24"/>
        </w:rPr>
      </w:pPr>
      <w:r w:rsidRPr="007331AE">
        <w:rPr>
          <w:rFonts w:ascii="Times New Roman" w:hAnsi="Times New Roman" w:cs="Times New Roman"/>
          <w:sz w:val="24"/>
          <w:szCs w:val="24"/>
        </w:rPr>
        <w:t>Dear Participant,</w:t>
      </w:r>
    </w:p>
    <w:p w14:paraId="53680A5F" w14:textId="77777777" w:rsidR="007331AE" w:rsidRPr="007331AE" w:rsidRDefault="007331AE" w:rsidP="007331AE">
      <w:pPr>
        <w:rPr>
          <w:rFonts w:ascii="Times New Roman" w:hAnsi="Times New Roman" w:cs="Times New Roman"/>
          <w:b/>
          <w:sz w:val="24"/>
          <w:szCs w:val="24"/>
        </w:rPr>
      </w:pPr>
    </w:p>
    <w:p w14:paraId="5962B2E1" w14:textId="6B158978" w:rsidR="007331AE" w:rsidRPr="007331AE" w:rsidRDefault="007331AE" w:rsidP="007331A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31AE">
        <w:rPr>
          <w:rFonts w:ascii="Times New Roman" w:hAnsi="Times New Roman" w:cs="Times New Roman"/>
          <w:sz w:val="24"/>
          <w:szCs w:val="24"/>
        </w:rPr>
        <w:t xml:space="preserve">I am a postgraduate student of Pan-Atlantic University conducting a study in </w:t>
      </w:r>
      <w:r w:rsidRPr="007331AE">
        <w:rPr>
          <w:rFonts w:ascii="Times New Roman" w:hAnsi="Times New Roman" w:cs="Times New Roman"/>
          <w:b/>
          <w:i/>
          <w:sz w:val="24"/>
          <w:szCs w:val="24"/>
        </w:rPr>
        <w:t xml:space="preserve">Carbon Emission and Life Expectancy </w:t>
      </w:r>
      <w:r>
        <w:rPr>
          <w:rFonts w:ascii="Times New Roman" w:hAnsi="Times New Roman" w:cs="Times New Roman"/>
          <w:b/>
          <w:i/>
          <w:sz w:val="24"/>
          <w:szCs w:val="24"/>
        </w:rPr>
        <w:t>nexus: mediating roles of agriculture and foreign direct investment</w:t>
      </w:r>
      <w:r w:rsidRPr="007331AE">
        <w:rPr>
          <w:rFonts w:ascii="Times New Roman" w:hAnsi="Times New Roman" w:cs="Times New Roman"/>
          <w:sz w:val="24"/>
          <w:szCs w:val="24"/>
        </w:rPr>
        <w:t xml:space="preserve">. Your responses to the statements in the attached questionnaire will be appreciated. </w:t>
      </w:r>
    </w:p>
    <w:p w14:paraId="3A754FCF" w14:textId="77777777" w:rsidR="007331AE" w:rsidRPr="007331AE" w:rsidRDefault="007331AE" w:rsidP="007331A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838B85" w14:textId="5BBF9235" w:rsidR="007331AE" w:rsidRPr="007331AE" w:rsidRDefault="007331AE" w:rsidP="007331A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31AE">
        <w:rPr>
          <w:rFonts w:ascii="Times New Roman" w:hAnsi="Times New Roman" w:cs="Times New Roman"/>
          <w:sz w:val="24"/>
          <w:szCs w:val="24"/>
        </w:rPr>
        <w:t>The survey would take less than 1</w:t>
      </w:r>
      <w:r w:rsidR="002C4BD5">
        <w:rPr>
          <w:rFonts w:ascii="Times New Roman" w:hAnsi="Times New Roman" w:cs="Times New Roman"/>
          <w:sz w:val="24"/>
          <w:szCs w:val="24"/>
        </w:rPr>
        <w:t>0</w:t>
      </w:r>
      <w:r w:rsidRPr="007331AE">
        <w:rPr>
          <w:rFonts w:ascii="Times New Roman" w:hAnsi="Times New Roman" w:cs="Times New Roman"/>
          <w:sz w:val="24"/>
          <w:szCs w:val="24"/>
        </w:rPr>
        <w:t xml:space="preserve"> minutes and your views shall assist my research in gauging the key issues in this study. It is important to note that your participation is voluntary; you may stop and leave at any time. The data collected will be kept securely and only be used in an aggregated form in </w:t>
      </w:r>
      <w:r w:rsidR="002C4BD5">
        <w:rPr>
          <w:rFonts w:ascii="Times New Roman" w:hAnsi="Times New Roman" w:cs="Times New Roman"/>
          <w:sz w:val="24"/>
          <w:szCs w:val="24"/>
        </w:rPr>
        <w:t>my</w:t>
      </w:r>
      <w:r w:rsidRPr="007331AE">
        <w:rPr>
          <w:rFonts w:ascii="Times New Roman" w:hAnsi="Times New Roman" w:cs="Times New Roman"/>
          <w:sz w:val="24"/>
          <w:szCs w:val="24"/>
        </w:rPr>
        <w:t xml:space="preserve"> report with no reference to you as an individual or your </w:t>
      </w:r>
      <w:proofErr w:type="spellStart"/>
      <w:r w:rsidRPr="007331AE">
        <w:rPr>
          <w:rFonts w:ascii="Times New Roman" w:hAnsi="Times New Roman" w:cs="Times New Roman"/>
          <w:sz w:val="24"/>
          <w:szCs w:val="24"/>
        </w:rPr>
        <w:t>organisation</w:t>
      </w:r>
      <w:proofErr w:type="spellEnd"/>
      <w:r w:rsidRPr="007331A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E8C468E" w14:textId="77777777" w:rsidR="007331AE" w:rsidRPr="007331AE" w:rsidRDefault="007331AE" w:rsidP="007331A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7B9C3E" w14:textId="77777777" w:rsidR="007331AE" w:rsidRPr="007331AE" w:rsidRDefault="007331AE" w:rsidP="007331AE">
      <w:pPr>
        <w:jc w:val="both"/>
        <w:rPr>
          <w:rFonts w:ascii="Times New Roman" w:hAnsi="Times New Roman" w:cs="Times New Roman"/>
          <w:sz w:val="24"/>
          <w:szCs w:val="24"/>
        </w:rPr>
      </w:pPr>
      <w:r w:rsidRPr="007331AE">
        <w:rPr>
          <w:rFonts w:ascii="Times New Roman" w:hAnsi="Times New Roman" w:cs="Times New Roman"/>
          <w:sz w:val="24"/>
          <w:szCs w:val="24"/>
        </w:rPr>
        <w:t>Thank you for your anticipated cooperation.</w:t>
      </w:r>
    </w:p>
    <w:p w14:paraId="1F25A428" w14:textId="77777777" w:rsidR="007331AE" w:rsidRPr="007331AE" w:rsidRDefault="007331AE" w:rsidP="007331A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175DC3" w14:textId="77777777" w:rsidR="007331AE" w:rsidRPr="007331AE" w:rsidRDefault="007331AE" w:rsidP="007331AE">
      <w:pPr>
        <w:jc w:val="both"/>
        <w:rPr>
          <w:rFonts w:ascii="Times New Roman" w:hAnsi="Times New Roman" w:cs="Times New Roman"/>
          <w:sz w:val="24"/>
          <w:szCs w:val="24"/>
        </w:rPr>
      </w:pPr>
      <w:r w:rsidRPr="007331AE">
        <w:rPr>
          <w:rFonts w:ascii="Times New Roman" w:hAnsi="Times New Roman" w:cs="Times New Roman"/>
          <w:sz w:val="24"/>
          <w:szCs w:val="24"/>
        </w:rPr>
        <w:t>Yours sincerely,</w:t>
      </w:r>
    </w:p>
    <w:p w14:paraId="720B562B" w14:textId="77777777" w:rsidR="007331AE" w:rsidRDefault="007331AE" w:rsidP="007331AE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</w:p>
    <w:p w14:paraId="37F5AB1B" w14:textId="77777777" w:rsidR="007331AE" w:rsidRDefault="007331AE" w:rsidP="007331A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o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rown</w:t>
      </w:r>
    </w:p>
    <w:p w14:paraId="0B59AB81" w14:textId="77777777" w:rsidR="002C4BD5" w:rsidRDefault="002C4BD5" w:rsidP="007331A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grad Student</w:t>
      </w:r>
    </w:p>
    <w:p w14:paraId="5574C367" w14:textId="4BDF8E1F" w:rsidR="007331AE" w:rsidRPr="002C4BD5" w:rsidRDefault="002C4BD5" w:rsidP="007331AE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2C4BD5">
        <w:rPr>
          <w:rFonts w:ascii="Times New Roman" w:hAnsi="Times New Roman" w:cs="Times New Roman"/>
          <w:b/>
          <w:sz w:val="24"/>
          <w:szCs w:val="24"/>
        </w:rPr>
        <w:t>Pan-Atlantic University</w:t>
      </w:r>
      <w:r w:rsidR="007331AE" w:rsidRPr="002C4BD5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6D75350" w14:textId="546E9ED6" w:rsidR="00E734D5" w:rsidRPr="002C43F4" w:rsidRDefault="00E734D5" w:rsidP="00E734D5">
      <w:pPr>
        <w:pStyle w:val="Default"/>
        <w:spacing w:line="360" w:lineRule="auto"/>
        <w:jc w:val="both"/>
        <w:rPr>
          <w:lang w:val="ms-MY"/>
        </w:rPr>
      </w:pPr>
      <w:r w:rsidRPr="002C43F4">
        <w:rPr>
          <w:b/>
          <w:bCs/>
          <w:u w:val="single"/>
        </w:rPr>
        <w:lastRenderedPageBreak/>
        <w:t>Instructions on how to complete this questionnaire</w:t>
      </w:r>
      <w:r w:rsidRPr="002C43F4">
        <w:rPr>
          <w:bCs/>
        </w:rPr>
        <w:t>.</w:t>
      </w:r>
    </w:p>
    <w:p w14:paraId="1DA414AF" w14:textId="77777777" w:rsidR="00E734D5" w:rsidRPr="002C43F4" w:rsidRDefault="00E734D5" w:rsidP="00C35CD2">
      <w:pPr>
        <w:pStyle w:val="Default"/>
        <w:numPr>
          <w:ilvl w:val="0"/>
          <w:numId w:val="13"/>
        </w:numPr>
      </w:pPr>
      <w:r w:rsidRPr="002C43F4">
        <w:t>Please circle/</w:t>
      </w:r>
      <w:r>
        <w:t xml:space="preserve">tick </w:t>
      </w:r>
      <w:r w:rsidRPr="002C43F4">
        <w:t xml:space="preserve">the correct </w:t>
      </w:r>
      <w:r w:rsidRPr="002C43F4">
        <w:rPr>
          <w:bCs/>
        </w:rPr>
        <w:t>option</w:t>
      </w:r>
    </w:p>
    <w:p w14:paraId="3ABA3147" w14:textId="0E613748" w:rsidR="00E734D5" w:rsidRPr="002C43F4" w:rsidRDefault="00E734D5" w:rsidP="00C35CD2">
      <w:pPr>
        <w:pStyle w:val="Default"/>
        <w:numPr>
          <w:ilvl w:val="0"/>
          <w:numId w:val="13"/>
        </w:numPr>
      </w:pPr>
      <w:r w:rsidRPr="002C43F4">
        <w:t>Where your view/opinion is sought, please write the required information in the space provided.</w:t>
      </w:r>
    </w:p>
    <w:p w14:paraId="2F3A396A" w14:textId="77777777" w:rsidR="00F4575B" w:rsidRPr="00F13271" w:rsidRDefault="00F4575B" w:rsidP="00F4575B">
      <w:pPr>
        <w:spacing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13271">
        <w:rPr>
          <w:rFonts w:ascii="Times New Roman" w:hAnsi="Times New Roman" w:cs="Times New Roman"/>
          <w:color w:val="000000" w:themeColor="text1"/>
          <w:sz w:val="24"/>
          <w:szCs w:val="24"/>
        </w:rPr>
        <w:t>Tick</w:t>
      </w:r>
      <w:r>
        <w:rPr>
          <w:noProof/>
        </w:rPr>
        <w:drawing>
          <wp:inline distT="0" distB="0" distL="0" distR="0" wp14:anchorId="3A23BEF8" wp14:editId="08620750">
            <wp:extent cx="311499" cy="151951"/>
            <wp:effectExtent l="0" t="0" r="0" b="635"/>
            <wp:docPr id="147" name="Picture 147" descr="Tick Box Images, Stock Photos &amp; Vector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Tick Box Images, Stock Photos &amp; Vectors | Shutterstoc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33" cy="151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13271">
        <w:rPr>
          <w:rFonts w:ascii="Times New Roman" w:hAnsi="Times New Roman" w:cs="Times New Roman"/>
          <w:color w:val="000000" w:themeColor="text1"/>
          <w:sz w:val="24"/>
          <w:szCs w:val="24"/>
        </w:rPr>
        <w:t>the preferred option and be free to give other necessary information where possible.</w:t>
      </w:r>
    </w:p>
    <w:p w14:paraId="67B96A14" w14:textId="51FDC44E" w:rsidR="00F4575B" w:rsidRPr="0037745E" w:rsidRDefault="00F4575B" w:rsidP="00F4575B">
      <w:pPr>
        <w:spacing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art A: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="0024681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Respondent’s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cio-Demographic Characteristics </w:t>
      </w:r>
    </w:p>
    <w:p w14:paraId="4F27618C" w14:textId="77777777" w:rsidR="00F4575B" w:rsidRPr="00EB3A71" w:rsidRDefault="00F4575B" w:rsidP="00F4575B">
      <w:pPr>
        <w:pStyle w:val="ListParagraph"/>
        <w:numPr>
          <w:ilvl w:val="0"/>
          <w:numId w:val="1"/>
        </w:numPr>
        <w:spacing w:after="20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B3A7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at is your gender?</w:t>
      </w:r>
      <w:r w:rsidRPr="00EB3A7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EB3A7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</w:p>
    <w:p w14:paraId="34D6215C" w14:textId="77777777" w:rsidR="00F4575B" w:rsidRDefault="00F4575B" w:rsidP="00F4575B">
      <w:pPr>
        <w:pStyle w:val="ListParagraph"/>
        <w:numPr>
          <w:ilvl w:val="0"/>
          <w:numId w:val="8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BF4C06" wp14:editId="4CD4525A">
                <wp:simplePos x="0" y="0"/>
                <wp:positionH relativeFrom="column">
                  <wp:posOffset>1448649</wp:posOffset>
                </wp:positionH>
                <wp:positionV relativeFrom="paragraph">
                  <wp:posOffset>0</wp:posOffset>
                </wp:positionV>
                <wp:extent cx="315595" cy="102742"/>
                <wp:effectExtent l="0" t="0" r="27305" b="12065"/>
                <wp:wrapNone/>
                <wp:docPr id="582" name="Rectangle 5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027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9CEF03" id="Rectangle 582" o:spid="_x0000_s1026" style="position:absolute;margin-left:114.05pt;margin-top:0;width:24.85pt;height:8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" fillcolor="white [3201]" strokecolor="black [3200]" strokeweight="2pt"/>
            </w:pict>
          </mc:Fallback>
        </mc:AlternateContent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>Male</w:t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15CA96AC" w14:textId="0BA70262" w:rsidR="00F4575B" w:rsidRDefault="00F4575B" w:rsidP="00C35CD2">
      <w:pPr>
        <w:pStyle w:val="ListParagraph"/>
        <w:numPr>
          <w:ilvl w:val="0"/>
          <w:numId w:val="8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682E2D" wp14:editId="1FC021E8">
                <wp:simplePos x="0" y="0"/>
                <wp:positionH relativeFrom="column">
                  <wp:posOffset>1448086</wp:posOffset>
                </wp:positionH>
                <wp:positionV relativeFrom="paragraph">
                  <wp:posOffset>19685</wp:posOffset>
                </wp:positionV>
                <wp:extent cx="315595" cy="132715"/>
                <wp:effectExtent l="0" t="0" r="27305" b="1968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327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CA296" id="Rectangle 9" o:spid="_x0000_s1026" style="position:absolute;margin-left:114pt;margin-top:1.55pt;width:24.85pt;height:10.4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" fillcolor="white [3201]" strokecolor="black [3200]" strokeweight="2pt"/>
            </w:pict>
          </mc:Fallback>
        </mc:AlternateContent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>Fema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1130DDE" w14:textId="77777777" w:rsidR="0024681B" w:rsidRPr="005F3BFE" w:rsidRDefault="0024681B" w:rsidP="00C35CD2">
      <w:pPr>
        <w:pStyle w:val="ListParagraph"/>
        <w:spacing w:after="200" w:line="240" w:lineRule="auto"/>
        <w:ind w:left="1440"/>
        <w:jc w:val="both"/>
        <w:rPr>
          <w:rFonts w:ascii="Times New Roman" w:hAnsi="Times New Roman" w:cs="Times New Roman"/>
          <w:b/>
          <w:bCs/>
          <w:color w:val="000000" w:themeColor="text1"/>
          <w:sz w:val="8"/>
          <w:szCs w:val="24"/>
        </w:rPr>
      </w:pPr>
    </w:p>
    <w:p w14:paraId="18030C91" w14:textId="42927C61" w:rsidR="00F4575B" w:rsidRDefault="00F4575B" w:rsidP="00F4575B">
      <w:pPr>
        <w:pStyle w:val="ListParagraph"/>
        <w:numPr>
          <w:ilvl w:val="0"/>
          <w:numId w:val="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5CD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E1858B" wp14:editId="6ECCEB2D">
                <wp:simplePos x="0" y="0"/>
                <wp:positionH relativeFrom="column">
                  <wp:posOffset>1930536</wp:posOffset>
                </wp:positionH>
                <wp:positionV relativeFrom="paragraph">
                  <wp:posOffset>153670</wp:posOffset>
                </wp:positionV>
                <wp:extent cx="315188" cy="174625"/>
                <wp:effectExtent l="0" t="0" r="27940" b="15875"/>
                <wp:wrapNone/>
                <wp:docPr id="585" name="Rectangle 5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188" cy="1746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CE8F79" id="Rectangle 585" o:spid="_x0000_s1026" style="position:absolute;margin-left:152pt;margin-top:12.1pt;width:24.8pt;height:1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" fillcolor="white [3201]" strokecolor="black [3200]" strokeweight="2pt"/>
            </w:pict>
          </mc:Fallback>
        </mc:AlternateContent>
      </w:r>
      <w:r w:rsidRPr="00C35C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hat </w:t>
      </w:r>
      <w:r w:rsidR="0024681B" w:rsidRPr="00C35C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s your current age bracket (years)?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4805E679" w14:textId="77777777" w:rsidR="00F4575B" w:rsidRDefault="00F4575B" w:rsidP="00F4575B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>Less than 30</w:t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25679AF5" w14:textId="77777777" w:rsidR="00F4575B" w:rsidRDefault="00F4575B" w:rsidP="00F4575B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6671AB4" wp14:editId="7C7840E1">
                <wp:simplePos x="0" y="0"/>
                <wp:positionH relativeFrom="column">
                  <wp:posOffset>1927739</wp:posOffset>
                </wp:positionH>
                <wp:positionV relativeFrom="paragraph">
                  <wp:posOffset>28732</wp:posOffset>
                </wp:positionV>
                <wp:extent cx="315595" cy="123190"/>
                <wp:effectExtent l="0" t="0" r="27305" b="10160"/>
                <wp:wrapNone/>
                <wp:docPr id="587" name="Rectangle 5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231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9B0A15" id="Rectangle 587" o:spid="_x0000_s1026" style="position:absolute;margin-left:151.8pt;margin-top:2.25pt;width:24.85pt;height:9.7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" fillcolor="white [3201]" strokecolor="black [3200]" strokeweight="2pt"/>
            </w:pict>
          </mc:Fallback>
        </mc:AlternateContent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>31 – 40</w:t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12B06B2B" w14:textId="77777777" w:rsidR="00F4575B" w:rsidRDefault="00F4575B" w:rsidP="00F4575B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5E019C" wp14:editId="2D70798B">
                <wp:simplePos x="0" y="0"/>
                <wp:positionH relativeFrom="column">
                  <wp:posOffset>1932819</wp:posOffset>
                </wp:positionH>
                <wp:positionV relativeFrom="paragraph">
                  <wp:posOffset>34697</wp:posOffset>
                </wp:positionV>
                <wp:extent cx="315595" cy="133350"/>
                <wp:effectExtent l="0" t="0" r="27305" b="19050"/>
                <wp:wrapNone/>
                <wp:docPr id="586" name="Rectangle 5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33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900FDB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5E019C" id="Rectangle 586" o:spid="_x0000_s1026" style="position:absolute;left:0;text-align:left;margin-left:152.2pt;margin-top:2.75pt;width:24.85pt;height:10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" fillcolor="white [3201]" strokecolor="black [3200]" strokeweight="2pt">
                <v:textbox>
                  <w:txbxContent>
                    <w:p w14:paraId="3A900FDB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>41 – 50</w:t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150C1303" w14:textId="77777777" w:rsidR="00F4575B" w:rsidRDefault="00F4575B" w:rsidP="00F4575B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F381FE" wp14:editId="6ECEC576">
                <wp:simplePos x="0" y="0"/>
                <wp:positionH relativeFrom="column">
                  <wp:posOffset>1929644</wp:posOffset>
                </wp:positionH>
                <wp:positionV relativeFrom="paragraph">
                  <wp:posOffset>15047</wp:posOffset>
                </wp:positionV>
                <wp:extent cx="315595" cy="153670"/>
                <wp:effectExtent l="0" t="0" r="27305" b="17780"/>
                <wp:wrapNone/>
                <wp:docPr id="584" name="Rectangle 5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536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AAD894" id="Rectangle 584" o:spid="_x0000_s1026" style="position:absolute;margin-left:151.95pt;margin-top:1.2pt;width:24.85pt;height:12.1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" fillcolor="white [3201]" strokecolor="black [3200]" strokeweight="2pt"/>
            </w:pict>
          </mc:Fallback>
        </mc:AlternateContent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>51 – 60</w:t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0B420B06" w14:textId="7511FEDE" w:rsidR="00F4575B" w:rsidRDefault="00F4575B" w:rsidP="00F4575B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7A380E" wp14:editId="24C5320D">
                <wp:simplePos x="0" y="0"/>
                <wp:positionH relativeFrom="column">
                  <wp:posOffset>1930279</wp:posOffset>
                </wp:positionH>
                <wp:positionV relativeFrom="paragraph">
                  <wp:posOffset>-7135</wp:posOffset>
                </wp:positionV>
                <wp:extent cx="315595" cy="153670"/>
                <wp:effectExtent l="0" t="0" r="27305" b="17780"/>
                <wp:wrapNone/>
                <wp:docPr id="583" name="Rectangle 5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536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D23ACF" id="Rectangle 583" o:spid="_x0000_s1026" style="position:absolute;margin-left:152pt;margin-top:-.55pt;width:24.85pt;height:12.1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" fillcolor="white [3201]" strokecolor="black [3200]" strokeweight="2pt"/>
            </w:pict>
          </mc:Fallback>
        </mc:AlternateContent>
      </w:r>
      <w:r w:rsidRPr="0037745E">
        <w:rPr>
          <w:rFonts w:ascii="Times New Roman" w:hAnsi="Times New Roman" w:cs="Times New Roman"/>
          <w:color w:val="000000" w:themeColor="text1"/>
          <w:sz w:val="24"/>
          <w:szCs w:val="24"/>
        </w:rPr>
        <w:t>61 and above</w:t>
      </w:r>
    </w:p>
    <w:p w14:paraId="4E6B7652" w14:textId="77777777" w:rsidR="0024681B" w:rsidRPr="005F3BFE" w:rsidRDefault="0024681B" w:rsidP="00C35CD2">
      <w:pPr>
        <w:pStyle w:val="ListParagraph"/>
        <w:spacing w:after="20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16"/>
          <w:szCs w:val="24"/>
        </w:rPr>
      </w:pPr>
    </w:p>
    <w:p w14:paraId="7FAD89BE" w14:textId="08BA6A10" w:rsidR="00F4575B" w:rsidRPr="00C35CD2" w:rsidRDefault="00F4575B" w:rsidP="00F4575B">
      <w:pPr>
        <w:pStyle w:val="ListParagraph"/>
        <w:numPr>
          <w:ilvl w:val="0"/>
          <w:numId w:val="1"/>
        </w:numPr>
        <w:spacing w:after="20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35C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Highest educational </w:t>
      </w:r>
      <w:r w:rsidR="00864AD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ttainment</w:t>
      </w:r>
    </w:p>
    <w:p w14:paraId="3F8A3070" w14:textId="77777777" w:rsidR="00F4575B" w:rsidRDefault="00F4575B" w:rsidP="00F4575B">
      <w:pPr>
        <w:pStyle w:val="ListParagraph"/>
        <w:numPr>
          <w:ilvl w:val="0"/>
          <w:numId w:val="12"/>
        </w:numPr>
        <w:spacing w:after="200" w:line="240" w:lineRule="auto"/>
        <w:ind w:left="1530" w:hanging="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1DE2B5" wp14:editId="618F0641">
                <wp:simplePos x="0" y="0"/>
                <wp:positionH relativeFrom="column">
                  <wp:posOffset>2355850</wp:posOffset>
                </wp:positionH>
                <wp:positionV relativeFrom="paragraph">
                  <wp:posOffset>31750</wp:posOffset>
                </wp:positionV>
                <wp:extent cx="315595" cy="143510"/>
                <wp:effectExtent l="0" t="0" r="27305" b="27940"/>
                <wp:wrapNone/>
                <wp:docPr id="591" name="Rectangle 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435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921FC4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1DE2B5" id="Rectangle 591" o:spid="_x0000_s1027" style="position:absolute;left:0;text-align:left;margin-left:185.5pt;margin-top:2.5pt;width:24.85pt;height:11.3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" fillcolor="white [3201]" strokecolor="black [3200]" strokeweight="2pt">
                <v:textbox>
                  <w:txbxContent>
                    <w:p w14:paraId="46921FC4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C85B96">
        <w:rPr>
          <w:rFonts w:ascii="Times New Roman" w:hAnsi="Times New Roman" w:cs="Times New Roman"/>
          <w:color w:val="000000" w:themeColor="text1"/>
          <w:sz w:val="24"/>
          <w:szCs w:val="24"/>
        </w:rPr>
        <w:t>Primary/Secondary</w:t>
      </w:r>
    </w:p>
    <w:p w14:paraId="3371209D" w14:textId="77777777" w:rsidR="00F4575B" w:rsidRPr="00C85B96" w:rsidRDefault="00F4575B" w:rsidP="00F4575B">
      <w:pPr>
        <w:pStyle w:val="ListParagraph"/>
        <w:numPr>
          <w:ilvl w:val="0"/>
          <w:numId w:val="12"/>
        </w:numPr>
        <w:spacing w:after="200" w:line="240" w:lineRule="auto"/>
        <w:ind w:left="1530" w:hanging="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6EFD6E9" wp14:editId="7A1486AD">
                <wp:simplePos x="0" y="0"/>
                <wp:positionH relativeFrom="column">
                  <wp:posOffset>2365375</wp:posOffset>
                </wp:positionH>
                <wp:positionV relativeFrom="paragraph">
                  <wp:posOffset>44971</wp:posOffset>
                </wp:positionV>
                <wp:extent cx="315595" cy="163830"/>
                <wp:effectExtent l="0" t="0" r="27305" b="26670"/>
                <wp:wrapNone/>
                <wp:docPr id="593" name="Rectangle 5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638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2552EE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EFD6E9" id="Rectangle 593" o:spid="_x0000_s1028" style="position:absolute;left:0;text-align:left;margin-left:186.25pt;margin-top:3.55pt;width:24.85pt;height:12.9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" fillcolor="white [3201]" strokecolor="black [3200]" strokeweight="2pt">
                <v:textbox>
                  <w:txbxContent>
                    <w:p w14:paraId="272552EE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C85B96">
        <w:rPr>
          <w:rFonts w:ascii="Times New Roman" w:hAnsi="Times New Roman" w:cs="Times New Roman"/>
          <w:color w:val="000000" w:themeColor="text1"/>
          <w:sz w:val="24"/>
          <w:szCs w:val="24"/>
        </w:rPr>
        <w:t>CE/ND</w:t>
      </w:r>
      <w:r w:rsidRPr="00C85B9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85B9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15FCFE68" w14:textId="77777777" w:rsidR="00F4575B" w:rsidRDefault="00F4575B" w:rsidP="00F4575B">
      <w:pPr>
        <w:pStyle w:val="ListParagraph"/>
        <w:numPr>
          <w:ilvl w:val="0"/>
          <w:numId w:val="12"/>
        </w:numPr>
        <w:spacing w:after="200" w:line="240" w:lineRule="auto"/>
        <w:ind w:left="1530" w:hanging="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7F997B" wp14:editId="38588FD2">
                <wp:simplePos x="0" y="0"/>
                <wp:positionH relativeFrom="column">
                  <wp:posOffset>2360295</wp:posOffset>
                </wp:positionH>
                <wp:positionV relativeFrom="paragraph">
                  <wp:posOffset>48260</wp:posOffset>
                </wp:positionV>
                <wp:extent cx="315595" cy="163830"/>
                <wp:effectExtent l="0" t="0" r="27305" b="26670"/>
                <wp:wrapNone/>
                <wp:docPr id="589" name="Rectangle 5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638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3947E4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7F997B" id="Rectangle 589" o:spid="_x0000_s1029" style="position:absolute;left:0;text-align:left;margin-left:185.85pt;margin-top:3.8pt;width:24.85pt;height:12.9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" fillcolor="white [3201]" strokecolor="black [3200]" strokeweight="2pt">
                <v:textbox>
                  <w:txbxContent>
                    <w:p w14:paraId="253947E4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HND</w:t>
      </w:r>
      <w:r w:rsidR="00472668">
        <w:rPr>
          <w:rFonts w:ascii="Times New Roman" w:hAnsi="Times New Roman" w:cs="Times New Roman"/>
          <w:color w:val="000000" w:themeColor="text1"/>
          <w:sz w:val="24"/>
          <w:szCs w:val="24"/>
        </w:rPr>
        <w:t>/BS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25B88751" w14:textId="22152F09" w:rsidR="00F4575B" w:rsidRDefault="00F4575B" w:rsidP="00F4575B">
      <w:pPr>
        <w:pStyle w:val="ListParagraph"/>
        <w:numPr>
          <w:ilvl w:val="0"/>
          <w:numId w:val="12"/>
        </w:numPr>
        <w:spacing w:after="200" w:line="240" w:lineRule="auto"/>
        <w:ind w:left="1530" w:hanging="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36FF31E" wp14:editId="3442A062">
                <wp:simplePos x="0" y="0"/>
                <wp:positionH relativeFrom="column">
                  <wp:posOffset>2374265</wp:posOffset>
                </wp:positionH>
                <wp:positionV relativeFrom="paragraph">
                  <wp:posOffset>93980</wp:posOffset>
                </wp:positionV>
                <wp:extent cx="315595" cy="123190"/>
                <wp:effectExtent l="0" t="0" r="27305" b="10160"/>
                <wp:wrapNone/>
                <wp:docPr id="592" name="Rectangle 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231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23083A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FF31E" id="Rectangle 592" o:spid="_x0000_s1030" style="position:absolute;left:0;text-align:left;margin-left:186.95pt;margin-top:7.4pt;width:24.85pt;height:9.7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" fillcolor="white [3201]" strokecolor="black [3200]" strokeweight="2pt">
                <v:textbox>
                  <w:txbxContent>
                    <w:p w14:paraId="6F23083A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472668">
        <w:rPr>
          <w:rFonts w:ascii="Times New Roman" w:hAnsi="Times New Roman" w:cs="Times New Roman"/>
          <w:color w:val="000000" w:themeColor="text1"/>
          <w:sz w:val="24"/>
          <w:szCs w:val="24"/>
        </w:rPr>
        <w:t>Postgradu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DF68FD1" w14:textId="3317D491" w:rsidR="0024681B" w:rsidRDefault="00DE4CDE" w:rsidP="00F4575B">
      <w:pPr>
        <w:pStyle w:val="ListParagraph"/>
        <w:numPr>
          <w:ilvl w:val="0"/>
          <w:numId w:val="12"/>
        </w:numPr>
        <w:spacing w:after="200" w:line="240" w:lineRule="auto"/>
        <w:ind w:left="1530" w:hanging="45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78896136" wp14:editId="7B0FA40B">
                <wp:simplePos x="0" y="0"/>
                <wp:positionH relativeFrom="column">
                  <wp:posOffset>2385060</wp:posOffset>
                </wp:positionH>
                <wp:positionV relativeFrom="paragraph">
                  <wp:posOffset>71120</wp:posOffset>
                </wp:positionV>
                <wp:extent cx="315595" cy="123190"/>
                <wp:effectExtent l="0" t="0" r="27305" b="101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231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C57401" w14:textId="77777777" w:rsidR="00DE4CDE" w:rsidRDefault="00DE4CDE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896136" id="Rectangle 6" o:spid="_x0000_s1031" style="position:absolute;left:0;text-align:left;margin-left:187.8pt;margin-top:5.6pt;width:24.85pt;height:9.7pt;z-index:251691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" fillcolor="white [3201]" strokecolor="black [3200]" strokeweight="2pt">
                <v:textbox>
                  <w:txbxContent>
                    <w:p w14:paraId="25C57401" w14:textId="77777777" w:rsidR="00DE4CDE" w:rsidRDefault="00DE4CDE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24681B">
        <w:rPr>
          <w:rFonts w:ascii="Times New Roman" w:hAnsi="Times New Roman" w:cs="Times New Roman"/>
          <w:color w:val="000000" w:themeColor="text1"/>
          <w:sz w:val="24"/>
          <w:szCs w:val="24"/>
        </w:rPr>
        <w:t>No formal education</w:t>
      </w:r>
    </w:p>
    <w:p w14:paraId="11E40EA1" w14:textId="77777777" w:rsidR="0024681B" w:rsidRPr="00C35CD2" w:rsidRDefault="0024681B" w:rsidP="00C35CD2">
      <w:pPr>
        <w:pStyle w:val="ListParagraph"/>
        <w:spacing w:after="200" w:line="240" w:lineRule="auto"/>
        <w:ind w:left="153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32BF65C" w14:textId="77777777" w:rsidR="00F4575B" w:rsidRPr="00C35CD2" w:rsidRDefault="00F4575B" w:rsidP="00F4575B">
      <w:pPr>
        <w:pStyle w:val="ListParagraph"/>
        <w:numPr>
          <w:ilvl w:val="0"/>
          <w:numId w:val="1"/>
        </w:numPr>
        <w:spacing w:after="20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35CD2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D22E12D" wp14:editId="3E258704">
                <wp:simplePos x="0" y="0"/>
                <wp:positionH relativeFrom="column">
                  <wp:posOffset>2051064</wp:posOffset>
                </wp:positionH>
                <wp:positionV relativeFrom="paragraph">
                  <wp:posOffset>107965</wp:posOffset>
                </wp:positionV>
                <wp:extent cx="315595" cy="153035"/>
                <wp:effectExtent l="0" t="0" r="27305" b="18415"/>
                <wp:wrapNone/>
                <wp:docPr id="596" name="Rectangle 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53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550A75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22E12D" id="Rectangle 596" o:spid="_x0000_s1032" style="position:absolute;left:0;text-align:left;margin-left:161.5pt;margin-top:8.5pt;width:24.85pt;height:12.0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" fillcolor="white [3201]" strokecolor="black [3200]" strokeweight="2pt">
                <v:textbox>
                  <w:txbxContent>
                    <w:p w14:paraId="3E550A75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C35C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arital status?  </w:t>
      </w:r>
    </w:p>
    <w:p w14:paraId="3896E949" w14:textId="77777777" w:rsidR="00F4575B" w:rsidRDefault="00F4575B" w:rsidP="00F4575B">
      <w:pPr>
        <w:pStyle w:val="ListParagraph"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0B96E1C" wp14:editId="24C1F0DB">
                <wp:simplePos x="0" y="0"/>
                <wp:positionH relativeFrom="column">
                  <wp:posOffset>2054225</wp:posOffset>
                </wp:positionH>
                <wp:positionV relativeFrom="paragraph">
                  <wp:posOffset>156210</wp:posOffset>
                </wp:positionV>
                <wp:extent cx="315595" cy="112395"/>
                <wp:effectExtent l="0" t="0" r="27305" b="20955"/>
                <wp:wrapNone/>
                <wp:docPr id="594" name="Rectangle 5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1239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A597D7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96E1C" id="Rectangle 594" o:spid="_x0000_s1033" style="position:absolute;left:0;text-align:left;margin-left:161.75pt;margin-top:12.3pt;width:24.85pt;height:8.8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" fillcolor="white [3201]" strokecolor="black [3200]" strokeweight="2pt">
                <v:textbox>
                  <w:txbxContent>
                    <w:p w14:paraId="26A597D7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       </w:t>
      </w:r>
      <w:r w:rsidRPr="00C85B96">
        <w:rPr>
          <w:rFonts w:ascii="Times New Roman" w:hAnsi="Times New Roman" w:cs="Times New Roman"/>
          <w:color w:val="000000" w:themeColor="text1"/>
          <w:sz w:val="24"/>
          <w:szCs w:val="24"/>
        </w:rPr>
        <w:t>Married</w:t>
      </w:r>
      <w:r w:rsidRPr="00C85B9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    </w:t>
      </w:r>
    </w:p>
    <w:p w14:paraId="10806266" w14:textId="77777777" w:rsidR="00F4575B" w:rsidRDefault="00F4575B" w:rsidP="00F4575B">
      <w:pPr>
        <w:pStyle w:val="ListParagraph"/>
        <w:numPr>
          <w:ilvl w:val="0"/>
          <w:numId w:val="9"/>
        </w:numPr>
        <w:spacing w:after="200" w:line="240" w:lineRule="auto"/>
        <w:ind w:left="720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ngle          </w:t>
      </w:r>
    </w:p>
    <w:p w14:paraId="284BA478" w14:textId="77777777" w:rsidR="00F4575B" w:rsidRPr="008D4575" w:rsidRDefault="00F4575B" w:rsidP="00F4575B">
      <w:pPr>
        <w:pStyle w:val="ListParagraph"/>
        <w:numPr>
          <w:ilvl w:val="0"/>
          <w:numId w:val="9"/>
        </w:numPr>
        <w:spacing w:after="200" w:line="240" w:lineRule="auto"/>
        <w:ind w:left="720"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41BC61" wp14:editId="57E49F44">
                <wp:simplePos x="0" y="0"/>
                <wp:positionH relativeFrom="column">
                  <wp:posOffset>2043430</wp:posOffset>
                </wp:positionH>
                <wp:positionV relativeFrom="paragraph">
                  <wp:posOffset>41910</wp:posOffset>
                </wp:positionV>
                <wp:extent cx="315595" cy="132715"/>
                <wp:effectExtent l="0" t="0" r="27305" b="19685"/>
                <wp:wrapNone/>
                <wp:docPr id="595" name="Rectangle 5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327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83BDDF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1BC61" id="Rectangle 595" o:spid="_x0000_s1034" style="position:absolute;left:0;text-align:left;margin-left:160.9pt;margin-top:3.3pt;width:24.85pt;height:10.4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" fillcolor="white [3201]" strokecolor="black [3200]" strokeweight="2pt">
                <v:textbox>
                  <w:txbxContent>
                    <w:p w14:paraId="6B83BDDF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>Divorced</w:t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            </w:t>
      </w:r>
    </w:p>
    <w:p w14:paraId="78F15905" w14:textId="225BF9A4" w:rsidR="00F4575B" w:rsidRDefault="00F4575B" w:rsidP="00F4575B">
      <w:pPr>
        <w:pStyle w:val="ListParagraph"/>
        <w:numPr>
          <w:ilvl w:val="0"/>
          <w:numId w:val="9"/>
        </w:numPr>
        <w:spacing w:after="20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8BEDF39" wp14:editId="4D8680A6">
                <wp:simplePos x="0" y="0"/>
                <wp:positionH relativeFrom="column">
                  <wp:posOffset>2044065</wp:posOffset>
                </wp:positionH>
                <wp:positionV relativeFrom="paragraph">
                  <wp:posOffset>83820</wp:posOffset>
                </wp:positionV>
                <wp:extent cx="315595" cy="112395"/>
                <wp:effectExtent l="0" t="0" r="27305" b="20955"/>
                <wp:wrapNone/>
                <wp:docPr id="597" name="Rectangle 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1239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292938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BEDF39" id="Rectangle 597" o:spid="_x0000_s1035" style="position:absolute;left:0;text-align:left;margin-left:160.95pt;margin-top:6.6pt;width:24.85pt;height:8.8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" fillcolor="white [3201]" strokecolor="black [3200]" strokeweight="2pt">
                <v:textbox>
                  <w:txbxContent>
                    <w:p w14:paraId="0A292938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>Widowed</w:t>
      </w:r>
    </w:p>
    <w:p w14:paraId="3D84D36F" w14:textId="7C5465A7" w:rsidR="0024681B" w:rsidRDefault="0024681B" w:rsidP="00F4575B">
      <w:pPr>
        <w:pStyle w:val="ListParagraph"/>
        <w:numPr>
          <w:ilvl w:val="0"/>
          <w:numId w:val="9"/>
        </w:numPr>
        <w:spacing w:after="20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eparated</w:t>
      </w:r>
    </w:p>
    <w:p w14:paraId="4CCCA729" w14:textId="77777777" w:rsidR="00245A2F" w:rsidRPr="008D4575" w:rsidRDefault="00245A2F" w:rsidP="00C35CD2">
      <w:pPr>
        <w:pStyle w:val="ListParagraph"/>
        <w:spacing w:after="20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F11551" w14:textId="77777777" w:rsidR="00F4575B" w:rsidRPr="00C35CD2" w:rsidRDefault="00F4575B" w:rsidP="00F4575B">
      <w:pPr>
        <w:pStyle w:val="ListParagraph"/>
        <w:numPr>
          <w:ilvl w:val="0"/>
          <w:numId w:val="1"/>
        </w:numPr>
        <w:spacing w:after="20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35C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at is your main source of livelihood (occupation)?</w:t>
      </w:r>
    </w:p>
    <w:p w14:paraId="04CBB20D" w14:textId="77777777" w:rsidR="00F4575B" w:rsidRDefault="00F4575B" w:rsidP="00F4575B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022C5C" wp14:editId="3A6C86E9">
                <wp:simplePos x="0" y="0"/>
                <wp:positionH relativeFrom="column">
                  <wp:posOffset>2190429</wp:posOffset>
                </wp:positionH>
                <wp:positionV relativeFrom="paragraph">
                  <wp:posOffset>42545</wp:posOffset>
                </wp:positionV>
                <wp:extent cx="315595" cy="153035"/>
                <wp:effectExtent l="0" t="0" r="27305" b="18415"/>
                <wp:wrapNone/>
                <wp:docPr id="172" name="Rectangle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53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3508B8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022C5C" id="Rectangle 172" o:spid="_x0000_s1036" style="position:absolute;left:0;text-align:left;margin-left:172.45pt;margin-top:3.35pt;width:24.85pt;height:12.0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" fillcolor="white [3201]" strokecolor="black [3200]" strokeweight="2pt">
                <v:textbox>
                  <w:txbxContent>
                    <w:p w14:paraId="063508B8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rming </w:t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157A463C" w14:textId="77777777" w:rsidR="00F4575B" w:rsidRPr="008D4575" w:rsidRDefault="00F4575B" w:rsidP="00F4575B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80690A" wp14:editId="094AA104">
                <wp:simplePos x="0" y="0"/>
                <wp:positionH relativeFrom="column">
                  <wp:posOffset>2191064</wp:posOffset>
                </wp:positionH>
                <wp:positionV relativeFrom="paragraph">
                  <wp:posOffset>52219</wp:posOffset>
                </wp:positionV>
                <wp:extent cx="315595" cy="153035"/>
                <wp:effectExtent l="0" t="0" r="27305" b="18415"/>
                <wp:wrapNone/>
                <wp:docPr id="169" name="Rectangle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53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28CE4C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80690A" id="Rectangle 169" o:spid="_x0000_s1037" style="position:absolute;left:0;text-align:left;margin-left:172.5pt;margin-top:4.1pt;width:24.85pt;height:12.0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" fillcolor="white [3201]" strokecolor="black [3200]" strokeweight="2pt">
                <v:textbox>
                  <w:txbxContent>
                    <w:p w14:paraId="6F28CE4C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 </w:t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0EE53767" w14:textId="77777777" w:rsidR="00F4575B" w:rsidRDefault="00F4575B" w:rsidP="00F4575B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F0FDE03" wp14:editId="6EC4DE79">
                <wp:simplePos x="0" y="0"/>
                <wp:positionH relativeFrom="column">
                  <wp:posOffset>2178342</wp:posOffset>
                </wp:positionH>
                <wp:positionV relativeFrom="paragraph">
                  <wp:posOffset>82550</wp:posOffset>
                </wp:positionV>
                <wp:extent cx="315595" cy="153035"/>
                <wp:effectExtent l="0" t="0" r="27305" b="18415"/>
                <wp:wrapNone/>
                <wp:docPr id="168" name="Rectangle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53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865623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0FDE03" id="Rectangle 168" o:spid="_x0000_s1038" style="position:absolute;left:0;text-align:left;margin-left:171.5pt;margin-top:6.5pt;width:24.85pt;height:12.0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" fillcolor="white [3201]" strokecolor="black [3200]" strokeweight="2pt">
                <v:textbox>
                  <w:txbxContent>
                    <w:p w14:paraId="2A865623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rading</w:t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 </w:t>
      </w:r>
    </w:p>
    <w:p w14:paraId="0A8B2876" w14:textId="77777777" w:rsidR="00F4575B" w:rsidRDefault="00F4575B" w:rsidP="00F4575B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197A971" wp14:editId="024C13AB">
                <wp:simplePos x="0" y="0"/>
                <wp:positionH relativeFrom="column">
                  <wp:posOffset>2183716</wp:posOffset>
                </wp:positionH>
                <wp:positionV relativeFrom="paragraph">
                  <wp:posOffset>109855</wp:posOffset>
                </wp:positionV>
                <wp:extent cx="315595" cy="143510"/>
                <wp:effectExtent l="0" t="0" r="27305" b="27940"/>
                <wp:wrapNone/>
                <wp:docPr id="170" name="Rectangle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15595" cy="1435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2B9A90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97A971" id="Rectangle 170" o:spid="_x0000_s1039" style="position:absolute;left:0;text-align:left;margin-left:171.95pt;margin-top:8.65pt;width:24.85pt;height:11.3pt;flip:y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" fillcolor="white [3201]" strokecolor="black [3200]" strokeweight="2pt">
                <v:textbox>
                  <w:txbxContent>
                    <w:p w14:paraId="582B9A90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ivil service </w:t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179BF9A2" w14:textId="77777777" w:rsidR="00F4575B" w:rsidRDefault="00F4575B" w:rsidP="00F4575B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B9B42C4" wp14:editId="4E5D2329">
                <wp:simplePos x="0" y="0"/>
                <wp:positionH relativeFrom="column">
                  <wp:posOffset>2184986</wp:posOffset>
                </wp:positionH>
                <wp:positionV relativeFrom="paragraph">
                  <wp:posOffset>152400</wp:posOffset>
                </wp:positionV>
                <wp:extent cx="315595" cy="153035"/>
                <wp:effectExtent l="0" t="0" r="27305" b="18415"/>
                <wp:wrapNone/>
                <wp:docPr id="171" name="Rectangle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53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A834E3" w14:textId="77777777" w:rsidR="00F4575B" w:rsidRDefault="00F4575B" w:rsidP="00F457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9B42C4" id="Rectangle 171" o:spid="_x0000_s1040" style="position:absolute;left:0;text-align:left;margin-left:172.05pt;margin-top:12pt;width:24.85pt;height:12.0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" fillcolor="white [3201]" strokecolor="black [3200]" strokeweight="2pt">
                <v:textbox>
                  <w:txbxContent>
                    <w:p w14:paraId="65A834E3" w14:textId="77777777" w:rsidR="00F4575B" w:rsidRDefault="00F4575B" w:rsidP="00F457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8D4575">
        <w:rPr>
          <w:rFonts w:ascii="Times New Roman" w:hAnsi="Times New Roman" w:cs="Times New Roman"/>
          <w:color w:val="000000" w:themeColor="text1"/>
          <w:sz w:val="24"/>
          <w:szCs w:val="24"/>
        </w:rPr>
        <w:t>Teaching</w:t>
      </w:r>
    </w:p>
    <w:p w14:paraId="55C46942" w14:textId="6235B485" w:rsidR="00F4575B" w:rsidRDefault="00F4575B" w:rsidP="00F4575B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il &amp; Gas</w:t>
      </w:r>
    </w:p>
    <w:p w14:paraId="4B101D5E" w14:textId="77777777" w:rsidR="00BB7D8E" w:rsidRDefault="00245A2F" w:rsidP="00F4575B">
      <w:pPr>
        <w:pStyle w:val="ListParagraph"/>
        <w:numPr>
          <w:ilvl w:val="0"/>
          <w:numId w:val="1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thers (please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pecify)…</w:t>
      </w:r>
      <w:proofErr w:type="gramEnd"/>
    </w:p>
    <w:p w14:paraId="415B5059" w14:textId="049B0B60" w:rsidR="00245A2F" w:rsidRDefault="00245A2F" w:rsidP="00C35CD2">
      <w:pPr>
        <w:pStyle w:val="ListParagraph"/>
        <w:spacing w:after="20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……………………………………………………………………….</w:t>
      </w:r>
    </w:p>
    <w:p w14:paraId="6F961CF0" w14:textId="6904C38B" w:rsidR="006E6952" w:rsidRPr="00C35CD2" w:rsidRDefault="000D15E7" w:rsidP="006E6952">
      <w:pPr>
        <w:pStyle w:val="ListParagraph"/>
        <w:numPr>
          <w:ilvl w:val="0"/>
          <w:numId w:val="1"/>
        </w:numPr>
        <w:spacing w:after="20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DF5131E" wp14:editId="6FDBE7F9">
                <wp:simplePos x="0" y="0"/>
                <wp:positionH relativeFrom="column">
                  <wp:posOffset>2174875</wp:posOffset>
                </wp:positionH>
                <wp:positionV relativeFrom="paragraph">
                  <wp:posOffset>156210</wp:posOffset>
                </wp:positionV>
                <wp:extent cx="315595" cy="153035"/>
                <wp:effectExtent l="0" t="0" r="27305" b="1841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53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6BC6C" w14:textId="77777777" w:rsidR="000D15E7" w:rsidRDefault="000D15E7" w:rsidP="000D15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F5131E" id="Rectangle 1" o:spid="_x0000_s1041" style="position:absolute;left:0;text-align:left;margin-left:171.25pt;margin-top:12.3pt;width:24.85pt;height:12.05pt;z-index:251683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" fillcolor="white [3201]" strokecolor="black [3200]" strokeweight="2pt">
                <v:textbox>
                  <w:txbxContent>
                    <w:p w14:paraId="2226BC6C" w14:textId="77777777" w:rsidR="000D15E7" w:rsidRDefault="000D15E7" w:rsidP="000D15E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6E6952" w:rsidRPr="00C35CD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hat is your tribe? </w:t>
      </w:r>
    </w:p>
    <w:p w14:paraId="6ED3B1C7" w14:textId="76854C6F" w:rsidR="006E6952" w:rsidRDefault="006E6952" w:rsidP="006E6952">
      <w:pPr>
        <w:pStyle w:val="ListParagraph"/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0D15E7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o</w:t>
      </w:r>
    </w:p>
    <w:p w14:paraId="418E33F2" w14:textId="133085AD" w:rsidR="006E6952" w:rsidRDefault="000D15E7" w:rsidP="006E6952">
      <w:pPr>
        <w:pStyle w:val="ListParagraph"/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262E8EC0" wp14:editId="5563C9B5">
                <wp:simplePos x="0" y="0"/>
                <wp:positionH relativeFrom="column">
                  <wp:posOffset>2174875</wp:posOffset>
                </wp:positionH>
                <wp:positionV relativeFrom="paragraph">
                  <wp:posOffset>7620</wp:posOffset>
                </wp:positionV>
                <wp:extent cx="315595" cy="153035"/>
                <wp:effectExtent l="0" t="0" r="27305" b="1841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53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586714" w14:textId="77777777" w:rsidR="000D15E7" w:rsidRDefault="000D15E7" w:rsidP="000D15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2E8EC0" id="Rectangle 3" o:spid="_x0000_s1042" style="position:absolute;left:0;text-align:left;margin-left:171.25pt;margin-top:.6pt;width:24.85pt;height:12.05pt;z-index:2516853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" fillcolor="white [3201]" strokecolor="black [3200]" strokeweight="2pt">
                <v:textbox>
                  <w:txbxContent>
                    <w:p w14:paraId="1D586714" w14:textId="77777777" w:rsidR="000D15E7" w:rsidRDefault="000D15E7" w:rsidP="000D15E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6E6952">
        <w:rPr>
          <w:rFonts w:ascii="Times New Roman" w:hAnsi="Times New Roman" w:cs="Times New Roman"/>
          <w:color w:val="000000" w:themeColor="text1"/>
          <w:sz w:val="24"/>
          <w:szCs w:val="24"/>
        </w:rPr>
        <w:t>Yoruba</w:t>
      </w:r>
    </w:p>
    <w:p w14:paraId="74804046" w14:textId="02838AFF" w:rsidR="000D15E7" w:rsidRDefault="000D15E7" w:rsidP="006E6952">
      <w:pPr>
        <w:pStyle w:val="ListParagraph"/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0C1673CE" wp14:editId="170E0ADE">
                <wp:simplePos x="0" y="0"/>
                <wp:positionH relativeFrom="column">
                  <wp:posOffset>2174875</wp:posOffset>
                </wp:positionH>
                <wp:positionV relativeFrom="paragraph">
                  <wp:posOffset>51435</wp:posOffset>
                </wp:positionV>
                <wp:extent cx="315595" cy="153035"/>
                <wp:effectExtent l="0" t="0" r="27305" b="1841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53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B364A0" w14:textId="77777777" w:rsidR="000D15E7" w:rsidRDefault="000D15E7" w:rsidP="000D15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1673CE" id="Rectangle 4" o:spid="_x0000_s1043" style="position:absolute;left:0;text-align:left;margin-left:171.25pt;margin-top:4.05pt;width:24.85pt;height:12.05pt;z-index:251687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" fillcolor="white [3201]" strokecolor="black [3200]" strokeweight="2pt">
                <v:textbox>
                  <w:txbxContent>
                    <w:p w14:paraId="5AB364A0" w14:textId="77777777" w:rsidR="000D15E7" w:rsidRDefault="000D15E7" w:rsidP="000D15E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Hausa/Fulani</w:t>
      </w:r>
    </w:p>
    <w:p w14:paraId="53F4A6B5" w14:textId="409C80B8" w:rsidR="000D15E7" w:rsidRDefault="000D15E7" w:rsidP="000D15E7">
      <w:pPr>
        <w:pStyle w:val="ListParagraph"/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745E"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57409616" wp14:editId="56601F45">
                <wp:simplePos x="0" y="0"/>
                <wp:positionH relativeFrom="column">
                  <wp:posOffset>2167890</wp:posOffset>
                </wp:positionH>
                <wp:positionV relativeFrom="paragraph">
                  <wp:posOffset>85725</wp:posOffset>
                </wp:positionV>
                <wp:extent cx="315595" cy="153035"/>
                <wp:effectExtent l="0" t="0" r="27305" b="1841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595" cy="1530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2ACE86" w14:textId="77777777" w:rsidR="000D15E7" w:rsidRDefault="000D15E7" w:rsidP="000D15E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09616" id="Rectangle 5" o:spid="_x0000_s1044" style="position:absolute;left:0;text-align:left;margin-left:170.7pt;margin-top:6.75pt;width:24.85pt;height:12.05pt;z-index:251689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" fillcolor="white [3201]" strokecolor="black [3200]" strokeweight="2pt">
                <v:textbox>
                  <w:txbxContent>
                    <w:p w14:paraId="092ACE86" w14:textId="77777777" w:rsidR="000D15E7" w:rsidRDefault="000D15E7" w:rsidP="000D15E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thers </w:t>
      </w:r>
    </w:p>
    <w:p w14:paraId="4B77355C" w14:textId="77777777" w:rsidR="00864ADA" w:rsidRDefault="00864ADA" w:rsidP="00C35CD2">
      <w:pPr>
        <w:pStyle w:val="ListParagraph"/>
        <w:spacing w:after="200" w:line="240" w:lineRule="auto"/>
        <w:ind w:left="14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4D0E2C" w14:textId="1C677C7B" w:rsidR="00C1439A" w:rsidRPr="00C35CD2" w:rsidRDefault="00C1439A" w:rsidP="00C35CD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szCs w:val="24"/>
          <w:lang w:val="en-MY"/>
        </w:rPr>
      </w:pPr>
      <w:r w:rsidRPr="00C35CD2">
        <w:rPr>
          <w:rFonts w:ascii="Times New Roman" w:hAnsi="Times New Roman"/>
          <w:b/>
          <w:szCs w:val="24"/>
          <w:lang w:val="en-MY"/>
        </w:rPr>
        <w:t>How many people live in your house (including yourself)?</w:t>
      </w:r>
    </w:p>
    <w:p w14:paraId="03791C41" w14:textId="0868BB1A" w:rsidR="006E6952" w:rsidRDefault="00BB7D8E" w:rsidP="00A46CBA">
      <w:pPr>
        <w:pStyle w:val="Default"/>
        <w:spacing w:line="360" w:lineRule="auto"/>
        <w:ind w:left="720"/>
      </w:pPr>
      <w:r>
        <w:rPr>
          <w:color w:val="auto"/>
        </w:rPr>
        <w:t>(</w:t>
      </w:r>
      <w:proofErr w:type="spellStart"/>
      <w:r>
        <w:rPr>
          <w:color w:val="auto"/>
        </w:rPr>
        <w:t>i</w:t>
      </w:r>
      <w:proofErr w:type="spellEnd"/>
      <w:r w:rsidR="00C1439A" w:rsidRPr="00597983">
        <w:rPr>
          <w:color w:val="auto"/>
        </w:rPr>
        <w:t>) 1-</w:t>
      </w:r>
      <w:proofErr w:type="gramStart"/>
      <w:r w:rsidR="00C1439A" w:rsidRPr="00597983">
        <w:rPr>
          <w:color w:val="auto"/>
        </w:rPr>
        <w:t xml:space="preserve">2  </w:t>
      </w:r>
      <w:r w:rsidR="00C1439A" w:rsidRPr="00597983">
        <w:rPr>
          <w:color w:val="auto"/>
        </w:rPr>
        <w:tab/>
      </w:r>
      <w:proofErr w:type="gramEnd"/>
      <w:r w:rsidR="00C1439A" w:rsidRPr="00597983">
        <w:rPr>
          <w:color w:val="auto"/>
        </w:rPr>
        <w:tab/>
        <w:t>(</w:t>
      </w:r>
      <w:r>
        <w:rPr>
          <w:color w:val="auto"/>
        </w:rPr>
        <w:t>ii</w:t>
      </w:r>
      <w:r w:rsidR="00C1439A" w:rsidRPr="00597983">
        <w:rPr>
          <w:color w:val="auto"/>
        </w:rPr>
        <w:t xml:space="preserve">)3-5    </w:t>
      </w:r>
      <w:r w:rsidR="00C1439A" w:rsidRPr="00597983">
        <w:rPr>
          <w:color w:val="auto"/>
        </w:rPr>
        <w:tab/>
      </w:r>
      <w:r w:rsidR="00C1439A" w:rsidRPr="00597983">
        <w:rPr>
          <w:color w:val="auto"/>
        </w:rPr>
        <w:tab/>
        <w:t>(</w:t>
      </w:r>
      <w:r>
        <w:rPr>
          <w:color w:val="auto"/>
        </w:rPr>
        <w:t>iii</w:t>
      </w:r>
      <w:r w:rsidR="00C1439A" w:rsidRPr="00597983">
        <w:rPr>
          <w:color w:val="auto"/>
        </w:rPr>
        <w:t xml:space="preserve">) 6-10   </w:t>
      </w:r>
      <w:r w:rsidR="00C1439A" w:rsidRPr="00597983">
        <w:rPr>
          <w:color w:val="auto"/>
        </w:rPr>
        <w:tab/>
      </w:r>
      <w:r w:rsidR="00C1439A" w:rsidRPr="00597983">
        <w:rPr>
          <w:color w:val="auto"/>
        </w:rPr>
        <w:tab/>
        <w:t>(</w:t>
      </w:r>
      <w:r>
        <w:rPr>
          <w:color w:val="auto"/>
        </w:rPr>
        <w:t>iv</w:t>
      </w:r>
      <w:r w:rsidR="00C1439A" w:rsidRPr="00597983">
        <w:rPr>
          <w:color w:val="auto"/>
        </w:rPr>
        <w:t>) Above 10</w:t>
      </w:r>
    </w:p>
    <w:p w14:paraId="60BE2E12" w14:textId="77777777" w:rsidR="007331AE" w:rsidRDefault="007331AE" w:rsidP="007331AE">
      <w:pPr>
        <w:rPr>
          <w:rFonts w:ascii="Corbel" w:hAnsi="Corbel" w:cs="Times New Roman"/>
          <w:sz w:val="24"/>
          <w:szCs w:val="24"/>
        </w:rPr>
      </w:pPr>
    </w:p>
    <w:p w14:paraId="6B06E5A9" w14:textId="26139D1C" w:rsidR="00F4575B" w:rsidRPr="0037745E" w:rsidRDefault="00F4575B" w:rsidP="00F4575B">
      <w:pPr>
        <w:spacing w:line="240" w:lineRule="auto"/>
        <w:ind w:left="36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art B: Effects of Air Pollution</w:t>
      </w:r>
      <w:r w:rsidR="00A46CB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02A578B0" w14:textId="77777777" w:rsidR="00F4575B" w:rsidRPr="001D21EB" w:rsidRDefault="00F4575B" w:rsidP="00F4575B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D21EB">
        <w:rPr>
          <w:rFonts w:ascii="Times New Roman" w:hAnsi="Times New Roman" w:cs="Times New Roman"/>
          <w:color w:val="000000" w:themeColor="text1"/>
          <w:sz w:val="24"/>
          <w:szCs w:val="24"/>
        </w:rPr>
        <w:t>Using SA = Strongly Agree (5), A = Agree (4), U = Undecided (3), D = Disagree (2) and SD = Strongly Disagree (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88"/>
        <w:gridCol w:w="720"/>
        <w:gridCol w:w="630"/>
        <w:gridCol w:w="540"/>
        <w:gridCol w:w="540"/>
        <w:gridCol w:w="558"/>
      </w:tblGrid>
      <w:tr w:rsidR="00F4575B" w:rsidRPr="0037745E" w14:paraId="471AE435" w14:textId="77777777" w:rsidTr="008D2E95">
        <w:trPr>
          <w:trHeight w:val="287"/>
        </w:trPr>
        <w:tc>
          <w:tcPr>
            <w:tcW w:w="6588" w:type="dxa"/>
          </w:tcPr>
          <w:p w14:paraId="2113A7D2" w14:textId="77777777" w:rsidR="00F4575B" w:rsidRPr="00D43068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Life E</w:t>
            </w:r>
            <w:r w:rsidRPr="00D4306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xpectancy</w:t>
            </w:r>
          </w:p>
        </w:tc>
        <w:tc>
          <w:tcPr>
            <w:tcW w:w="720" w:type="dxa"/>
          </w:tcPr>
          <w:p w14:paraId="0A19D965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A</w:t>
            </w:r>
          </w:p>
        </w:tc>
        <w:tc>
          <w:tcPr>
            <w:tcW w:w="630" w:type="dxa"/>
          </w:tcPr>
          <w:p w14:paraId="1CB5A15B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</w:t>
            </w:r>
          </w:p>
        </w:tc>
        <w:tc>
          <w:tcPr>
            <w:tcW w:w="540" w:type="dxa"/>
          </w:tcPr>
          <w:p w14:paraId="7EFBD33B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U</w:t>
            </w:r>
          </w:p>
        </w:tc>
        <w:tc>
          <w:tcPr>
            <w:tcW w:w="540" w:type="dxa"/>
          </w:tcPr>
          <w:p w14:paraId="1DE380F6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</w:t>
            </w:r>
          </w:p>
        </w:tc>
        <w:tc>
          <w:tcPr>
            <w:tcW w:w="558" w:type="dxa"/>
          </w:tcPr>
          <w:p w14:paraId="3BD72107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D</w:t>
            </w:r>
          </w:p>
        </w:tc>
      </w:tr>
      <w:tr w:rsidR="00F4575B" w:rsidRPr="0037745E" w14:paraId="17FC809A" w14:textId="77777777" w:rsidTr="008D2E95">
        <w:tc>
          <w:tcPr>
            <w:tcW w:w="6588" w:type="dxa"/>
          </w:tcPr>
          <w:p w14:paraId="6DB196D9" w14:textId="77777777" w:rsidR="00F4575B" w:rsidRPr="00D43068" w:rsidRDefault="00F4575B" w:rsidP="00F4575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30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ur environment is free of toxins that can harm lives</w:t>
            </w:r>
          </w:p>
        </w:tc>
        <w:tc>
          <w:tcPr>
            <w:tcW w:w="720" w:type="dxa"/>
          </w:tcPr>
          <w:p w14:paraId="50F4FB9E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6165AEBE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14EDA0C4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7B3D4EB3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7A011E83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7D42DD97" w14:textId="77777777" w:rsidTr="008D2E95">
        <w:tc>
          <w:tcPr>
            <w:tcW w:w="6588" w:type="dxa"/>
          </w:tcPr>
          <w:p w14:paraId="4CDE54E8" w14:textId="77777777" w:rsidR="00F4575B" w:rsidRPr="00D43068" w:rsidRDefault="00F4575B" w:rsidP="00F4575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D430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ilable health facilities to improve life expectancy in my community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s satisfactory </w:t>
            </w:r>
          </w:p>
        </w:tc>
        <w:tc>
          <w:tcPr>
            <w:tcW w:w="720" w:type="dxa"/>
          </w:tcPr>
          <w:p w14:paraId="086C34A2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3A2BD0FE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3DFD6535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3D20804A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22E66F27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67C5E704" w14:textId="77777777" w:rsidTr="008D2E95">
        <w:tc>
          <w:tcPr>
            <w:tcW w:w="6588" w:type="dxa"/>
          </w:tcPr>
          <w:p w14:paraId="093BF36D" w14:textId="77777777" w:rsidR="00F4575B" w:rsidRPr="0037745E" w:rsidRDefault="00F4575B" w:rsidP="00F4575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conomic condition in my community enhances the life expectancy</w:t>
            </w:r>
          </w:p>
        </w:tc>
        <w:tc>
          <w:tcPr>
            <w:tcW w:w="720" w:type="dxa"/>
          </w:tcPr>
          <w:p w14:paraId="5BF662F4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63F19FD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DD4AF3E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33539712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28D75433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2F8FD42F" w14:textId="77777777" w:rsidTr="008D2E95">
        <w:tc>
          <w:tcPr>
            <w:tcW w:w="6588" w:type="dxa"/>
          </w:tcPr>
          <w:p w14:paraId="2E3C7107" w14:textId="77777777" w:rsidR="00F4575B" w:rsidRPr="0037745E" w:rsidRDefault="00F4575B" w:rsidP="00F4575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present system of governance encourages longer life expectancy in my community</w:t>
            </w:r>
          </w:p>
        </w:tc>
        <w:tc>
          <w:tcPr>
            <w:tcW w:w="720" w:type="dxa"/>
          </w:tcPr>
          <w:p w14:paraId="5FC8D496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36905D6D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B5CFDC1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197FC92E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5655AB0C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07554735" w14:textId="77777777" w:rsidTr="008D2E95">
        <w:tc>
          <w:tcPr>
            <w:tcW w:w="6588" w:type="dxa"/>
          </w:tcPr>
          <w:p w14:paraId="3BCBED56" w14:textId="77777777" w:rsidR="00F4575B" w:rsidRPr="0037745E" w:rsidRDefault="00F4575B" w:rsidP="00F4575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 feel safe in my present environment</w:t>
            </w:r>
          </w:p>
        </w:tc>
        <w:tc>
          <w:tcPr>
            <w:tcW w:w="720" w:type="dxa"/>
          </w:tcPr>
          <w:p w14:paraId="195CC30D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6B39627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2941423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5D53E83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60CBD91E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3311FF8E" w14:textId="77777777" w:rsidTr="008D2E95">
        <w:trPr>
          <w:trHeight w:val="287"/>
        </w:trPr>
        <w:tc>
          <w:tcPr>
            <w:tcW w:w="6588" w:type="dxa"/>
          </w:tcPr>
          <w:p w14:paraId="58FAB5DF" w14:textId="77777777" w:rsidR="00F4575B" w:rsidRPr="00D43068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gricultural O</w:t>
            </w:r>
            <w:r w:rsidRPr="00D4306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utput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</w:tcPr>
          <w:p w14:paraId="2520221A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A</w:t>
            </w:r>
          </w:p>
        </w:tc>
        <w:tc>
          <w:tcPr>
            <w:tcW w:w="630" w:type="dxa"/>
          </w:tcPr>
          <w:p w14:paraId="5CC8FD1C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</w:t>
            </w:r>
          </w:p>
        </w:tc>
        <w:tc>
          <w:tcPr>
            <w:tcW w:w="540" w:type="dxa"/>
          </w:tcPr>
          <w:p w14:paraId="25A307D2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U</w:t>
            </w:r>
          </w:p>
        </w:tc>
        <w:tc>
          <w:tcPr>
            <w:tcW w:w="540" w:type="dxa"/>
          </w:tcPr>
          <w:p w14:paraId="7A6FC54C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</w:t>
            </w:r>
          </w:p>
        </w:tc>
        <w:tc>
          <w:tcPr>
            <w:tcW w:w="558" w:type="dxa"/>
          </w:tcPr>
          <w:p w14:paraId="2CF0F5CA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D</w:t>
            </w:r>
          </w:p>
        </w:tc>
      </w:tr>
      <w:tr w:rsidR="00F4575B" w:rsidRPr="0037745E" w14:paraId="092BE69D" w14:textId="77777777" w:rsidTr="008D2E95">
        <w:tc>
          <w:tcPr>
            <w:tcW w:w="6588" w:type="dxa"/>
          </w:tcPr>
          <w:p w14:paraId="5485B4C4" w14:textId="77777777" w:rsidR="00F4575B" w:rsidRPr="00D43068" w:rsidRDefault="00F4575B" w:rsidP="00F4575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30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growth in agricultural output is satisfactory</w:t>
            </w:r>
          </w:p>
        </w:tc>
        <w:tc>
          <w:tcPr>
            <w:tcW w:w="720" w:type="dxa"/>
          </w:tcPr>
          <w:p w14:paraId="2874964D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BB6CC4F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EC8BF5A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661B292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6D0C3A77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790AAB18" w14:textId="77777777" w:rsidTr="008D2E95">
        <w:tc>
          <w:tcPr>
            <w:tcW w:w="6588" w:type="dxa"/>
          </w:tcPr>
          <w:p w14:paraId="743AC06A" w14:textId="77777777" w:rsidR="00F4575B" w:rsidRPr="00D43068" w:rsidRDefault="00F4575B" w:rsidP="00F4575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306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quality of agricultural output is commendable</w:t>
            </w:r>
          </w:p>
        </w:tc>
        <w:tc>
          <w:tcPr>
            <w:tcW w:w="720" w:type="dxa"/>
          </w:tcPr>
          <w:p w14:paraId="0CF4A93B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210D06B1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BC66801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590AE93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2A8630CB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595ABB2E" w14:textId="77777777" w:rsidTr="008D2E95">
        <w:tc>
          <w:tcPr>
            <w:tcW w:w="6588" w:type="dxa"/>
          </w:tcPr>
          <w:p w14:paraId="29529F45" w14:textId="77777777" w:rsidR="00F4575B" w:rsidRPr="0037745E" w:rsidRDefault="00F4575B" w:rsidP="00F4575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agricultural output is adequate</w:t>
            </w:r>
          </w:p>
        </w:tc>
        <w:tc>
          <w:tcPr>
            <w:tcW w:w="720" w:type="dxa"/>
          </w:tcPr>
          <w:p w14:paraId="61B4F51A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762BDAE2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B78F449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3A404274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4E421CE1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4AECC902" w14:textId="77777777" w:rsidTr="008D2E95">
        <w:tc>
          <w:tcPr>
            <w:tcW w:w="6588" w:type="dxa"/>
          </w:tcPr>
          <w:p w14:paraId="08CBAC94" w14:textId="77777777" w:rsidR="00F4575B" w:rsidRPr="0037745E" w:rsidRDefault="00F4575B" w:rsidP="00F4575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al farmers are being supported for greater output.</w:t>
            </w:r>
          </w:p>
        </w:tc>
        <w:tc>
          <w:tcPr>
            <w:tcW w:w="720" w:type="dxa"/>
          </w:tcPr>
          <w:p w14:paraId="08A86D94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40808901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1E14B4B8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1B65CA04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2B03C6C2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0DA60AC2" w14:textId="77777777" w:rsidTr="008D2E95">
        <w:tc>
          <w:tcPr>
            <w:tcW w:w="6588" w:type="dxa"/>
          </w:tcPr>
          <w:p w14:paraId="78E824F8" w14:textId="77777777" w:rsidR="00F4575B" w:rsidRPr="0037745E" w:rsidRDefault="00F4575B" w:rsidP="00F4575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Government policies have </w:t>
            </w:r>
            <w:r w:rsidRPr="003774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proved agricultural output</w:t>
            </w:r>
          </w:p>
        </w:tc>
        <w:tc>
          <w:tcPr>
            <w:tcW w:w="720" w:type="dxa"/>
          </w:tcPr>
          <w:p w14:paraId="7CDF36BA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A43687F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270C8B68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274CE242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4B90D0C6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1213C613" w14:textId="77777777" w:rsidTr="008D2E95">
        <w:tc>
          <w:tcPr>
            <w:tcW w:w="6588" w:type="dxa"/>
          </w:tcPr>
          <w:p w14:paraId="35F76B40" w14:textId="77777777" w:rsidR="00F4575B" w:rsidRPr="00FB6793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Foreign Direct Investment</w:t>
            </w:r>
          </w:p>
        </w:tc>
        <w:tc>
          <w:tcPr>
            <w:tcW w:w="720" w:type="dxa"/>
          </w:tcPr>
          <w:p w14:paraId="6FDA479F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A</w:t>
            </w:r>
          </w:p>
        </w:tc>
        <w:tc>
          <w:tcPr>
            <w:tcW w:w="630" w:type="dxa"/>
          </w:tcPr>
          <w:p w14:paraId="23FA82A5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</w:t>
            </w:r>
          </w:p>
        </w:tc>
        <w:tc>
          <w:tcPr>
            <w:tcW w:w="540" w:type="dxa"/>
          </w:tcPr>
          <w:p w14:paraId="5C72AC5C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U</w:t>
            </w:r>
          </w:p>
        </w:tc>
        <w:tc>
          <w:tcPr>
            <w:tcW w:w="540" w:type="dxa"/>
          </w:tcPr>
          <w:p w14:paraId="364B3D02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</w:t>
            </w:r>
          </w:p>
        </w:tc>
        <w:tc>
          <w:tcPr>
            <w:tcW w:w="558" w:type="dxa"/>
          </w:tcPr>
          <w:p w14:paraId="7F704BAA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</w:t>
            </w:r>
          </w:p>
        </w:tc>
      </w:tr>
      <w:tr w:rsidR="00F4575B" w:rsidRPr="0037745E" w14:paraId="1282F971" w14:textId="77777777" w:rsidTr="008D2E95">
        <w:tc>
          <w:tcPr>
            <w:tcW w:w="6588" w:type="dxa"/>
          </w:tcPr>
          <w:p w14:paraId="1BA2908F" w14:textId="77777777" w:rsidR="00F4575B" w:rsidRPr="00FB6793" w:rsidRDefault="00F4575B" w:rsidP="00F4575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B679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ultinational firms are expending yearly (FDI inflow to my community is rising yearly)</w:t>
            </w:r>
          </w:p>
        </w:tc>
        <w:tc>
          <w:tcPr>
            <w:tcW w:w="720" w:type="dxa"/>
          </w:tcPr>
          <w:p w14:paraId="469086A1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3189AFAC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A252384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DD0441D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49D1D91D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5492C496" w14:textId="77777777" w:rsidTr="008D2E95">
        <w:tc>
          <w:tcPr>
            <w:tcW w:w="6588" w:type="dxa"/>
          </w:tcPr>
          <w:p w14:paraId="45A8179A" w14:textId="77777777" w:rsidR="00F4575B" w:rsidRPr="00FB6793" w:rsidRDefault="00F4575B" w:rsidP="00F4575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B679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y community depends mostly on FDI from multinational firms</w:t>
            </w:r>
          </w:p>
        </w:tc>
        <w:tc>
          <w:tcPr>
            <w:tcW w:w="720" w:type="dxa"/>
          </w:tcPr>
          <w:p w14:paraId="5C9E4796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3F2D1AC3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40687971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307AC49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586923E4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488F28C7" w14:textId="77777777" w:rsidTr="008D2E95">
        <w:tc>
          <w:tcPr>
            <w:tcW w:w="6588" w:type="dxa"/>
          </w:tcPr>
          <w:p w14:paraId="1D8C8869" w14:textId="77777777" w:rsidR="00F4575B" w:rsidRPr="0037745E" w:rsidRDefault="00F4575B" w:rsidP="00F4575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re growth in FDI should be expected</w:t>
            </w:r>
          </w:p>
        </w:tc>
        <w:tc>
          <w:tcPr>
            <w:tcW w:w="720" w:type="dxa"/>
          </w:tcPr>
          <w:p w14:paraId="3359D66C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1883C281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11C99D77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7EAAA675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73C0DA9A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386A9ED2" w14:textId="77777777" w:rsidTr="008D2E95">
        <w:trPr>
          <w:trHeight w:val="287"/>
        </w:trPr>
        <w:tc>
          <w:tcPr>
            <w:tcW w:w="6588" w:type="dxa"/>
          </w:tcPr>
          <w:p w14:paraId="371C2440" w14:textId="77777777" w:rsidR="00F4575B" w:rsidRPr="00FB6793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</w:t>
            </w:r>
            <w:r w:rsidRPr="00FB6793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arbon emissions </w:t>
            </w:r>
          </w:p>
        </w:tc>
        <w:tc>
          <w:tcPr>
            <w:tcW w:w="720" w:type="dxa"/>
          </w:tcPr>
          <w:p w14:paraId="4DA76971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A</w:t>
            </w:r>
          </w:p>
        </w:tc>
        <w:tc>
          <w:tcPr>
            <w:tcW w:w="630" w:type="dxa"/>
          </w:tcPr>
          <w:p w14:paraId="2A84E4C0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</w:t>
            </w:r>
          </w:p>
        </w:tc>
        <w:tc>
          <w:tcPr>
            <w:tcW w:w="540" w:type="dxa"/>
          </w:tcPr>
          <w:p w14:paraId="47486547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U</w:t>
            </w:r>
          </w:p>
        </w:tc>
        <w:tc>
          <w:tcPr>
            <w:tcW w:w="540" w:type="dxa"/>
          </w:tcPr>
          <w:p w14:paraId="3F62323B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</w:t>
            </w:r>
          </w:p>
        </w:tc>
        <w:tc>
          <w:tcPr>
            <w:tcW w:w="558" w:type="dxa"/>
          </w:tcPr>
          <w:p w14:paraId="352DC851" w14:textId="77777777" w:rsidR="00F4575B" w:rsidRPr="0037745E" w:rsidRDefault="00F4575B" w:rsidP="008D2E9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</w:t>
            </w:r>
          </w:p>
        </w:tc>
      </w:tr>
      <w:tr w:rsidR="00F4575B" w:rsidRPr="0037745E" w14:paraId="618A7E89" w14:textId="77777777" w:rsidTr="008D2E95">
        <w:tc>
          <w:tcPr>
            <w:tcW w:w="6588" w:type="dxa"/>
          </w:tcPr>
          <w:p w14:paraId="69E10ED7" w14:textId="77777777" w:rsidR="00F4575B" w:rsidRPr="0037745E" w:rsidRDefault="00F4575B" w:rsidP="00F4575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 am satisfied with gas flaring activities in my environment</w:t>
            </w:r>
          </w:p>
        </w:tc>
        <w:tc>
          <w:tcPr>
            <w:tcW w:w="720" w:type="dxa"/>
          </w:tcPr>
          <w:p w14:paraId="7A033DF8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696D5A90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23382FBD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3D8C2EF1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45F19FC1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670DD11C" w14:textId="77777777" w:rsidTr="008D2E95">
        <w:tc>
          <w:tcPr>
            <w:tcW w:w="6588" w:type="dxa"/>
          </w:tcPr>
          <w:p w14:paraId="19253C4B" w14:textId="77777777" w:rsidR="00F4575B" w:rsidRPr="0037745E" w:rsidRDefault="00F4575B" w:rsidP="00F4575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 feel satisfied with how emissions are controlled in my environment</w:t>
            </w:r>
          </w:p>
        </w:tc>
        <w:tc>
          <w:tcPr>
            <w:tcW w:w="720" w:type="dxa"/>
          </w:tcPr>
          <w:p w14:paraId="4486B9A6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7F8CFC2D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5EB3599C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21819AE7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0420529C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39F997E7" w14:textId="77777777" w:rsidTr="008D2E95">
        <w:tc>
          <w:tcPr>
            <w:tcW w:w="6588" w:type="dxa"/>
          </w:tcPr>
          <w:p w14:paraId="181BFFFB" w14:textId="77777777" w:rsidR="00F4575B" w:rsidRPr="0037745E" w:rsidRDefault="00F4575B" w:rsidP="00F4575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bustible solid wastes are appropriately handled in my community</w:t>
            </w:r>
          </w:p>
        </w:tc>
        <w:tc>
          <w:tcPr>
            <w:tcW w:w="720" w:type="dxa"/>
          </w:tcPr>
          <w:p w14:paraId="05380DBD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5273BF0F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3D759384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62A90C76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0A4FFF16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44379B4B" w14:textId="77777777" w:rsidTr="008D2E95">
        <w:tc>
          <w:tcPr>
            <w:tcW w:w="6588" w:type="dxa"/>
          </w:tcPr>
          <w:p w14:paraId="37455980" w14:textId="77777777" w:rsidR="00F4575B" w:rsidRPr="0037745E" w:rsidRDefault="00F4575B" w:rsidP="00F4575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bustion of coal is adequately managed</w:t>
            </w:r>
          </w:p>
        </w:tc>
        <w:tc>
          <w:tcPr>
            <w:tcW w:w="720" w:type="dxa"/>
          </w:tcPr>
          <w:p w14:paraId="7A876281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36DAFB5B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09E99BB7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62078429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5565FA13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F4575B" w:rsidRPr="0037745E" w14:paraId="22E304D9" w14:textId="77777777" w:rsidTr="008D2E95">
        <w:tc>
          <w:tcPr>
            <w:tcW w:w="6588" w:type="dxa"/>
          </w:tcPr>
          <w:p w14:paraId="244D77C5" w14:textId="77777777" w:rsidR="00F4575B" w:rsidRPr="0037745E" w:rsidRDefault="00F4575B" w:rsidP="00F4575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774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ndoor cooking activities that emit dangerous smokes are adequately regulated </w:t>
            </w:r>
          </w:p>
        </w:tc>
        <w:tc>
          <w:tcPr>
            <w:tcW w:w="720" w:type="dxa"/>
          </w:tcPr>
          <w:p w14:paraId="4AF88D25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30" w:type="dxa"/>
          </w:tcPr>
          <w:p w14:paraId="3C4B9058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39ED59E2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0" w:type="dxa"/>
          </w:tcPr>
          <w:p w14:paraId="619E0BBD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58" w:type="dxa"/>
          </w:tcPr>
          <w:p w14:paraId="07354D4C" w14:textId="77777777" w:rsidR="00F4575B" w:rsidRPr="0037745E" w:rsidRDefault="00F4575B" w:rsidP="008D2E95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B54244D" w14:textId="77777777" w:rsidR="00691DB9" w:rsidRDefault="00691DB9">
      <w:bookmarkStart w:id="0" w:name="_GoBack"/>
      <w:bookmarkEnd w:id="0"/>
    </w:p>
    <w:sectPr w:rsidR="00691DB9" w:rsidSect="00C35CD2">
      <w:pgSz w:w="12240" w:h="15840"/>
      <w:pgMar w:top="993" w:right="900" w:bottom="144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470CD"/>
    <w:multiLevelType w:val="hybridMultilevel"/>
    <w:tmpl w:val="401CDE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306C5"/>
    <w:multiLevelType w:val="hybridMultilevel"/>
    <w:tmpl w:val="3CA036EC"/>
    <w:lvl w:ilvl="0" w:tplc="67F6AA8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9311FE"/>
    <w:multiLevelType w:val="hybridMultilevel"/>
    <w:tmpl w:val="EA5094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A86E88"/>
    <w:multiLevelType w:val="hybridMultilevel"/>
    <w:tmpl w:val="FF809F1C"/>
    <w:lvl w:ilvl="0" w:tplc="A7E43F62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D83AE7"/>
    <w:multiLevelType w:val="hybridMultilevel"/>
    <w:tmpl w:val="208603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3608E4"/>
    <w:multiLevelType w:val="hybridMultilevel"/>
    <w:tmpl w:val="C8EC8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866EDB"/>
    <w:multiLevelType w:val="hybridMultilevel"/>
    <w:tmpl w:val="BB48398E"/>
    <w:lvl w:ilvl="0" w:tplc="37261298">
      <w:start w:val="2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D3329B7"/>
    <w:multiLevelType w:val="hybridMultilevel"/>
    <w:tmpl w:val="A5C03F0E"/>
    <w:lvl w:ilvl="0" w:tplc="F420232C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4874CDC"/>
    <w:multiLevelType w:val="hybridMultilevel"/>
    <w:tmpl w:val="3AA403A6"/>
    <w:lvl w:ilvl="0" w:tplc="2786C80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C4D19DA"/>
    <w:multiLevelType w:val="hybridMultilevel"/>
    <w:tmpl w:val="999434CC"/>
    <w:lvl w:ilvl="0" w:tplc="BE147E7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E7B31E1"/>
    <w:multiLevelType w:val="hybridMultilevel"/>
    <w:tmpl w:val="ED544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475433"/>
    <w:multiLevelType w:val="hybridMultilevel"/>
    <w:tmpl w:val="1BC0EB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F7DF2"/>
    <w:multiLevelType w:val="hybridMultilevel"/>
    <w:tmpl w:val="92E4A880"/>
    <w:lvl w:ilvl="0" w:tplc="6B6A3E3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6283C6E"/>
    <w:multiLevelType w:val="hybridMultilevel"/>
    <w:tmpl w:val="6D5CC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BF3782"/>
    <w:multiLevelType w:val="hybridMultilevel"/>
    <w:tmpl w:val="6AA488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5"/>
  </w:num>
  <w:num w:numId="4">
    <w:abstractNumId w:val="4"/>
  </w:num>
  <w:num w:numId="5">
    <w:abstractNumId w:val="13"/>
  </w:num>
  <w:num w:numId="6">
    <w:abstractNumId w:val="10"/>
  </w:num>
  <w:num w:numId="7">
    <w:abstractNumId w:val="1"/>
  </w:num>
  <w:num w:numId="8">
    <w:abstractNumId w:val="12"/>
  </w:num>
  <w:num w:numId="9">
    <w:abstractNumId w:val="6"/>
  </w:num>
  <w:num w:numId="10">
    <w:abstractNumId w:val="7"/>
  </w:num>
  <w:num w:numId="11">
    <w:abstractNumId w:val="3"/>
  </w:num>
  <w:num w:numId="12">
    <w:abstractNumId w:val="2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n-MY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jexMDEyMjMzNzZW0lEKTi0uzszPAykwrAUAk/QKrCwAAAA="/>
  </w:docVars>
  <w:rsids>
    <w:rsidRoot w:val="002C525A"/>
    <w:rsid w:val="000D15E7"/>
    <w:rsid w:val="00186FEC"/>
    <w:rsid w:val="00245A2F"/>
    <w:rsid w:val="0024681B"/>
    <w:rsid w:val="002C4BD5"/>
    <w:rsid w:val="002C525A"/>
    <w:rsid w:val="00333E3A"/>
    <w:rsid w:val="003C7C83"/>
    <w:rsid w:val="00472668"/>
    <w:rsid w:val="004D5F73"/>
    <w:rsid w:val="00537F62"/>
    <w:rsid w:val="005B7C8D"/>
    <w:rsid w:val="005C134F"/>
    <w:rsid w:val="005F3BFE"/>
    <w:rsid w:val="006830C7"/>
    <w:rsid w:val="00691DB9"/>
    <w:rsid w:val="006C3242"/>
    <w:rsid w:val="006E6952"/>
    <w:rsid w:val="007331AE"/>
    <w:rsid w:val="007557E3"/>
    <w:rsid w:val="0078435E"/>
    <w:rsid w:val="007C45E8"/>
    <w:rsid w:val="007F56E9"/>
    <w:rsid w:val="00823853"/>
    <w:rsid w:val="00864ADA"/>
    <w:rsid w:val="008B7E37"/>
    <w:rsid w:val="009264E8"/>
    <w:rsid w:val="00930ED9"/>
    <w:rsid w:val="009C23F8"/>
    <w:rsid w:val="00A125C2"/>
    <w:rsid w:val="00A46CBA"/>
    <w:rsid w:val="00B0251E"/>
    <w:rsid w:val="00B17EB4"/>
    <w:rsid w:val="00B24F72"/>
    <w:rsid w:val="00BA1F73"/>
    <w:rsid w:val="00BB7D8E"/>
    <w:rsid w:val="00BD2FC5"/>
    <w:rsid w:val="00C1439A"/>
    <w:rsid w:val="00C35CD2"/>
    <w:rsid w:val="00C71410"/>
    <w:rsid w:val="00C958B1"/>
    <w:rsid w:val="00CA691B"/>
    <w:rsid w:val="00CF1DD1"/>
    <w:rsid w:val="00DE4CDE"/>
    <w:rsid w:val="00DF66DB"/>
    <w:rsid w:val="00E23A55"/>
    <w:rsid w:val="00E734D5"/>
    <w:rsid w:val="00EB3A71"/>
    <w:rsid w:val="00EC7A82"/>
    <w:rsid w:val="00EF76B3"/>
    <w:rsid w:val="00F4575B"/>
    <w:rsid w:val="00F655FE"/>
    <w:rsid w:val="00F83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AFF6A"/>
  <w15:docId w15:val="{14792139-3189-40B8-A791-2AEFE4E82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75B"/>
    <w:pPr>
      <w:spacing w:after="160" w:line="259" w:lineRule="auto"/>
    </w:pPr>
  </w:style>
  <w:style w:type="paragraph" w:styleId="Heading2">
    <w:name w:val="heading 2"/>
    <w:basedOn w:val="Normal"/>
    <w:link w:val="Heading2Char"/>
    <w:uiPriority w:val="9"/>
    <w:qFormat/>
    <w:rsid w:val="00F4575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575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4575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F4575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F457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575B"/>
    <w:rPr>
      <w:color w:val="0000FF"/>
      <w:u w:val="single"/>
    </w:rPr>
  </w:style>
  <w:style w:type="table" w:styleId="TableGrid">
    <w:name w:val="Table Grid"/>
    <w:basedOn w:val="TableNormal"/>
    <w:uiPriority w:val="59"/>
    <w:rsid w:val="00F457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57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75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734D5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olusegun vincent</cp:lastModifiedBy>
  <cp:revision>3</cp:revision>
  <dcterms:created xsi:type="dcterms:W3CDTF">2022-05-21T21:51:00Z</dcterms:created>
  <dcterms:modified xsi:type="dcterms:W3CDTF">2022-05-21T22:13:00Z</dcterms:modified>
</cp:coreProperties>
</file>